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doomadgee-profile"/>
    <w:p>
      <w:pPr>
        <w:pStyle w:val="Heading1"/>
      </w:pPr>
      <w:r>
        <w:t xml:space="preserve">Doomadgee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,82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,445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Doomadgee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6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omadge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Queenslan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6,8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7,18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5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03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31,278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19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5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2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2 - Tropical Cyclone Kirrily, associated rainfall and flooding (25 January - 26 February 2024)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yclon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46 - Northern and Central Queensland Monsoon and flooding (20 Dec 2022 - March 202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2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48:49Z</dcterms:created>
  <dcterms:modified xsi:type="dcterms:W3CDTF">2025-01-02T01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